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7B02" w:rsidRPr="003E7B02" w:rsidRDefault="003E7B02" w:rsidP="003E7B0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>Oficina Avaliação de Unidades Curriculares (Avaliação de disciplinas, indicadores)</w:t>
      </w:r>
    </w:p>
    <w:p w:rsidR="003E7B02" w:rsidRPr="003E7B02" w:rsidRDefault="003E7B02" w:rsidP="003E7B0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>30/04/2019 das 14:00 as 16:00 horas BD Sala 2C</w:t>
      </w:r>
    </w:p>
    <w:p w:rsidR="003E7B02" w:rsidRPr="003E7B02" w:rsidRDefault="003E7B02" w:rsidP="0066519F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>Síntese das Discussões</w:t>
      </w:r>
      <w:r>
        <w:rPr>
          <w:rFonts w:ascii="Calibri" w:eastAsia="Calibri" w:hAnsi="Calibri" w:cs="Times New Roman"/>
          <w:b/>
        </w:rPr>
        <w:t xml:space="preserve"> do Grupo 2</w:t>
      </w:r>
    </w:p>
    <w:p w:rsidR="00851ECC" w:rsidRDefault="003E7B02" w:rsidP="0066519F">
      <w:pPr>
        <w:jc w:val="both"/>
        <w:rPr>
          <w:rFonts w:ascii="Calibri" w:eastAsia="Calibri" w:hAnsi="Calibri" w:cs="Times New Roman"/>
        </w:rPr>
      </w:pPr>
      <w:r w:rsidRPr="003E7B02">
        <w:rPr>
          <w:rFonts w:ascii="Calibri" w:eastAsia="Calibri" w:hAnsi="Calibri" w:cs="Times New Roman"/>
          <w:b/>
        </w:rPr>
        <w:t>Participantes:</w:t>
      </w:r>
      <w:r w:rsidR="00851ECC">
        <w:rPr>
          <w:rFonts w:ascii="Calibri" w:eastAsia="Calibri" w:hAnsi="Calibri" w:cs="Times New Roman"/>
        </w:rPr>
        <w:t xml:space="preserve"> </w:t>
      </w:r>
    </w:p>
    <w:p w:rsidR="00851ECC" w:rsidRPr="00851ECC" w:rsidRDefault="003E7B02" w:rsidP="0066519F">
      <w:pPr>
        <w:jc w:val="both"/>
        <w:rPr>
          <w:rFonts w:ascii="Calibri" w:eastAsia="Calibri" w:hAnsi="Calibri" w:cs="Times New Roman"/>
          <w:u w:val="single"/>
        </w:rPr>
      </w:pPr>
      <w:proofErr w:type="spellStart"/>
      <w:r w:rsidRPr="00851ECC">
        <w:rPr>
          <w:rFonts w:ascii="Calibri" w:eastAsia="Calibri" w:hAnsi="Calibri" w:cs="Times New Roman"/>
          <w:u w:val="single"/>
        </w:rPr>
        <w:t>Elen</w:t>
      </w:r>
      <w:proofErr w:type="spellEnd"/>
      <w:r w:rsidRPr="00851ECC">
        <w:rPr>
          <w:rFonts w:ascii="Calibri" w:eastAsia="Calibri" w:hAnsi="Calibri" w:cs="Times New Roman"/>
          <w:u w:val="single"/>
        </w:rPr>
        <w:t xml:space="preserve"> A</w:t>
      </w:r>
      <w:r w:rsidR="00A21E33" w:rsidRPr="00851ECC">
        <w:rPr>
          <w:rFonts w:ascii="Calibri" w:eastAsia="Calibri" w:hAnsi="Calibri" w:cs="Times New Roman"/>
          <w:u w:val="single"/>
        </w:rPr>
        <w:t>lmeida</w:t>
      </w:r>
      <w:r w:rsidRPr="00851ECC">
        <w:rPr>
          <w:rFonts w:ascii="Calibri" w:eastAsia="Calibri" w:hAnsi="Calibri" w:cs="Times New Roman"/>
          <w:u w:val="single"/>
        </w:rPr>
        <w:t xml:space="preserve"> Romão</w:t>
      </w:r>
      <w:r w:rsidR="00851ECC" w:rsidRPr="00851ECC">
        <w:rPr>
          <w:rFonts w:ascii="Calibri" w:eastAsia="Calibri" w:hAnsi="Calibri" w:cs="Times New Roman"/>
          <w:u w:val="single"/>
        </w:rPr>
        <w:t xml:space="preserve"> (relatora)</w:t>
      </w:r>
    </w:p>
    <w:p w:rsidR="00851ECC" w:rsidRDefault="00A21E33" w:rsidP="0066519F">
      <w:pPr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Paula Garcia </w:t>
      </w:r>
      <w:proofErr w:type="spellStart"/>
      <w:r>
        <w:rPr>
          <w:rFonts w:ascii="Calibri" w:eastAsia="Calibri" w:hAnsi="Calibri" w:cs="Times New Roman"/>
        </w:rPr>
        <w:t>Chiarello</w:t>
      </w:r>
      <w:proofErr w:type="spellEnd"/>
    </w:p>
    <w:p w:rsidR="0018498B" w:rsidRDefault="003E7B02" w:rsidP="0066519F">
      <w:pPr>
        <w:jc w:val="both"/>
        <w:rPr>
          <w:rFonts w:ascii="Calibri" w:eastAsia="Calibri" w:hAnsi="Calibri" w:cs="Times New Roman"/>
        </w:rPr>
      </w:pPr>
      <w:r w:rsidRPr="003E7B02">
        <w:rPr>
          <w:rFonts w:ascii="Calibri" w:eastAsia="Calibri" w:hAnsi="Calibri" w:cs="Times New Roman"/>
        </w:rPr>
        <w:t>Fernando Silva Carneiro</w:t>
      </w:r>
    </w:p>
    <w:p w:rsidR="00851ECC" w:rsidRDefault="00A21E33" w:rsidP="0066519F">
      <w:pPr>
        <w:jc w:val="both"/>
      </w:pPr>
      <w:proofErr w:type="spellStart"/>
      <w:r w:rsidRPr="00A21E33">
        <w:t>Gleici</w:t>
      </w:r>
      <w:proofErr w:type="spellEnd"/>
      <w:r w:rsidRPr="00A21E33">
        <w:t xml:space="preserve"> da Silva Castro </w:t>
      </w:r>
      <w:proofErr w:type="spellStart"/>
      <w:r w:rsidRPr="00A21E33">
        <w:t>Perdoná</w:t>
      </w:r>
      <w:proofErr w:type="spellEnd"/>
    </w:p>
    <w:p w:rsidR="00851ECC" w:rsidRDefault="00A21E33" w:rsidP="0066519F">
      <w:pPr>
        <w:jc w:val="both"/>
      </w:pPr>
      <w:r w:rsidRPr="00A21E33">
        <w:t>Ivan Savioli Ferraz</w:t>
      </w:r>
    </w:p>
    <w:p w:rsidR="003E7B02" w:rsidRDefault="00A21E33" w:rsidP="0066519F">
      <w:pPr>
        <w:jc w:val="both"/>
        <w:rPr>
          <w:color w:val="666666"/>
          <w:sz w:val="27"/>
          <w:szCs w:val="27"/>
          <w:shd w:val="clear" w:color="auto" w:fill="FFFFFF"/>
        </w:rPr>
      </w:pPr>
      <w:r w:rsidRPr="00A21E33">
        <w:t>Cacilda da Silva Souza</w:t>
      </w:r>
      <w:r>
        <w:t>.</w:t>
      </w:r>
    </w:p>
    <w:p w:rsidR="00A21E33" w:rsidRDefault="00A21E33" w:rsidP="0066519F">
      <w:pPr>
        <w:jc w:val="both"/>
      </w:pPr>
    </w:p>
    <w:p w:rsidR="00A21E33" w:rsidRPr="0064293D" w:rsidRDefault="00A21E33" w:rsidP="0066519F">
      <w:pPr>
        <w:spacing w:after="0" w:line="360" w:lineRule="auto"/>
        <w:jc w:val="both"/>
        <w:rPr>
          <w:b/>
        </w:rPr>
      </w:pPr>
      <w:r>
        <w:rPr>
          <w:b/>
        </w:rPr>
        <w:t>1.</w:t>
      </w:r>
      <w:r w:rsidRPr="0064293D">
        <w:rPr>
          <w:b/>
        </w:rPr>
        <w:t xml:space="preserve"> Sistemática atual da Avaliação das Disciplinas de Graduação na FMRP</w:t>
      </w:r>
    </w:p>
    <w:p w:rsidR="00A21E33" w:rsidRPr="00D41B2D" w:rsidRDefault="00A21E33" w:rsidP="0066519F">
      <w:pPr>
        <w:spacing w:after="0" w:line="360" w:lineRule="auto"/>
        <w:jc w:val="both"/>
        <w:rPr>
          <w:b/>
        </w:rPr>
      </w:pPr>
      <w:r w:rsidRPr="00D41B2D">
        <w:rPr>
          <w:b/>
        </w:rPr>
        <w:t>Pontos Críticos:</w:t>
      </w:r>
    </w:p>
    <w:p w:rsidR="00A21E33" w:rsidRDefault="00A21E33" w:rsidP="0066519F">
      <w:pPr>
        <w:pStyle w:val="PargrafodaLista"/>
        <w:numPr>
          <w:ilvl w:val="0"/>
          <w:numId w:val="2"/>
        </w:numPr>
        <w:spacing w:after="0" w:line="360" w:lineRule="auto"/>
        <w:jc w:val="both"/>
      </w:pPr>
      <w:r w:rsidRPr="00985696">
        <w:rPr>
          <w:color w:val="FF0000"/>
        </w:rPr>
        <w:t>Adesão dos estudantes (baixa)</w:t>
      </w:r>
      <w:r w:rsidR="006E28E3" w:rsidRPr="00985696">
        <w:rPr>
          <w:color w:val="FF0000"/>
        </w:rPr>
        <w:t>. Trabalhar adesão</w:t>
      </w:r>
      <w:r w:rsidR="006E28E3">
        <w:t>.</w:t>
      </w:r>
    </w:p>
    <w:p w:rsidR="006E28E3" w:rsidRPr="003D3E54" w:rsidRDefault="00A21E33" w:rsidP="0066519F">
      <w:pPr>
        <w:pStyle w:val="PargrafodaLista"/>
        <w:numPr>
          <w:ilvl w:val="0"/>
          <w:numId w:val="2"/>
        </w:numPr>
        <w:spacing w:after="0" w:line="360" w:lineRule="auto"/>
        <w:jc w:val="both"/>
      </w:pPr>
      <w:r w:rsidRPr="00985696">
        <w:rPr>
          <w:color w:val="FF0000"/>
        </w:rPr>
        <w:t xml:space="preserve">Coordenadores de disciplinas não recebem devolutiva do CAEG/COC </w:t>
      </w:r>
      <w:r w:rsidRPr="003D3E54">
        <w:t>sobre suas disciplinas</w:t>
      </w:r>
      <w:r w:rsidR="006E28E3" w:rsidRPr="003D3E54">
        <w:t xml:space="preserve">. </w:t>
      </w:r>
    </w:p>
    <w:p w:rsidR="00A21E33" w:rsidRPr="003D3E54" w:rsidRDefault="006E28E3" w:rsidP="0066519F">
      <w:pPr>
        <w:pStyle w:val="PargrafodaLista"/>
        <w:numPr>
          <w:ilvl w:val="0"/>
          <w:numId w:val="2"/>
        </w:numPr>
        <w:spacing w:after="0" w:line="360" w:lineRule="auto"/>
        <w:jc w:val="both"/>
      </w:pPr>
      <w:r w:rsidRPr="003D3E54">
        <w:t xml:space="preserve">As </w:t>
      </w:r>
      <w:proofErr w:type="spellStart"/>
      <w:r w:rsidRPr="003D3E54">
        <w:t>COCs</w:t>
      </w:r>
      <w:proofErr w:type="spellEnd"/>
      <w:r w:rsidRPr="003D3E54">
        <w:t xml:space="preserve"> deveriam fazer as </w:t>
      </w:r>
      <w:proofErr w:type="spellStart"/>
      <w:r w:rsidRPr="003D3E54">
        <w:t>COCs</w:t>
      </w:r>
      <w:proofErr w:type="spellEnd"/>
      <w:r w:rsidRPr="003D3E54">
        <w:t xml:space="preserve"> temáticas e envolver os coordenadores de semestre que poderiam mediar esta devolutiva para os coordenadores de disciplina e estes para os professores.</w:t>
      </w:r>
    </w:p>
    <w:p w:rsidR="00A21E33" w:rsidRDefault="00A21E33" w:rsidP="0066519F">
      <w:pPr>
        <w:pStyle w:val="PargrafodaLista"/>
        <w:numPr>
          <w:ilvl w:val="0"/>
          <w:numId w:val="2"/>
        </w:numPr>
        <w:spacing w:after="0" w:line="360" w:lineRule="auto"/>
        <w:jc w:val="both"/>
      </w:pPr>
      <w:r>
        <w:t>Professores não tem acesso ao relatório do coordenador enviado à COC/CAEG</w:t>
      </w:r>
    </w:p>
    <w:p w:rsidR="006E28E3" w:rsidRPr="00985696" w:rsidRDefault="006E28E3" w:rsidP="0066519F">
      <w:pPr>
        <w:pStyle w:val="PargrafodaLista"/>
        <w:numPr>
          <w:ilvl w:val="0"/>
          <w:numId w:val="2"/>
        </w:numPr>
        <w:spacing w:after="0" w:line="360" w:lineRule="auto"/>
        <w:jc w:val="both"/>
        <w:rPr>
          <w:highlight w:val="yellow"/>
        </w:rPr>
      </w:pPr>
      <w:r w:rsidRPr="00985696">
        <w:rPr>
          <w:highlight w:val="yellow"/>
        </w:rPr>
        <w:t xml:space="preserve">Boa aceitação na </w:t>
      </w:r>
      <w:proofErr w:type="spellStart"/>
      <w:r w:rsidRPr="00985696">
        <w:rPr>
          <w:highlight w:val="yellow"/>
        </w:rPr>
        <w:t>idéia</w:t>
      </w:r>
      <w:proofErr w:type="spellEnd"/>
      <w:r w:rsidRPr="00985696">
        <w:rPr>
          <w:highlight w:val="yellow"/>
        </w:rPr>
        <w:t xml:space="preserve"> de que o CAEG avalie o relatório dos coordenadores e envie parecer à COC</w:t>
      </w:r>
      <w:r w:rsidR="00D41B2D" w:rsidRPr="00985696">
        <w:rPr>
          <w:highlight w:val="yellow"/>
        </w:rPr>
        <w:t>. Necessidade de avaliação “externa”.</w:t>
      </w:r>
    </w:p>
    <w:p w:rsidR="00A21E33" w:rsidRDefault="00A21E33" w:rsidP="0066519F">
      <w:pPr>
        <w:spacing w:after="0" w:line="360" w:lineRule="auto"/>
        <w:jc w:val="both"/>
        <w:rPr>
          <w:b/>
        </w:rPr>
      </w:pPr>
    </w:p>
    <w:p w:rsidR="00A21E33" w:rsidRDefault="00A21E33" w:rsidP="0066519F">
      <w:pPr>
        <w:spacing w:after="0" w:line="360" w:lineRule="auto"/>
        <w:jc w:val="both"/>
        <w:rPr>
          <w:b/>
        </w:rPr>
      </w:pPr>
      <w:r w:rsidRPr="008231DC">
        <w:rPr>
          <w:b/>
        </w:rPr>
        <w:t xml:space="preserve">Outros comentários: </w:t>
      </w:r>
    </w:p>
    <w:p w:rsidR="006E28E3" w:rsidRDefault="006E28E3" w:rsidP="0066519F">
      <w:pPr>
        <w:spacing w:after="0" w:line="360" w:lineRule="auto"/>
        <w:jc w:val="both"/>
      </w:pPr>
      <w:r w:rsidRPr="006E28E3">
        <w:t>Adesão dos alunos aos formulários de avalição: poderia ser obrigatória?</w:t>
      </w:r>
    </w:p>
    <w:p w:rsidR="006E28E3" w:rsidRPr="006E28E3" w:rsidRDefault="006E28E3" w:rsidP="0066519F">
      <w:pPr>
        <w:spacing w:after="0" w:line="360" w:lineRule="auto"/>
        <w:jc w:val="both"/>
      </w:pPr>
      <w:r>
        <w:t xml:space="preserve">Fazer com que os </w:t>
      </w:r>
      <w:r w:rsidRPr="00985696">
        <w:rPr>
          <w:highlight w:val="yellow"/>
        </w:rPr>
        <w:t>relatórios dos coordenadores tivessem mais homogeneidade para ser encaminhado à COC/CAEG?</w:t>
      </w:r>
    </w:p>
    <w:p w:rsidR="00A21E33" w:rsidRDefault="00A21E33" w:rsidP="0066519F">
      <w:pPr>
        <w:jc w:val="both"/>
      </w:pPr>
      <w:r>
        <w:t xml:space="preserve">Professores não </w:t>
      </w:r>
      <w:r w:rsidRPr="00985696">
        <w:rPr>
          <w:highlight w:val="yellow"/>
        </w:rPr>
        <w:t>recebem devolutiva dos coordenadores de disciplina sobre o resultado da avaliação pela COC/CAEG;</w:t>
      </w:r>
    </w:p>
    <w:p w:rsidR="00A21E33" w:rsidRDefault="00A21E33" w:rsidP="0066519F">
      <w:pPr>
        <w:jc w:val="both"/>
      </w:pPr>
      <w:r w:rsidRPr="001C7905">
        <w:rPr>
          <w:highlight w:val="yellow"/>
        </w:rPr>
        <w:t xml:space="preserve">Não estava claro que a avaliação das disciplinas poderia ser feita em formulário próprio, sem uso do formulário disponível no </w:t>
      </w:r>
      <w:proofErr w:type="spellStart"/>
      <w:r w:rsidRPr="001C7905">
        <w:rPr>
          <w:highlight w:val="yellow"/>
        </w:rPr>
        <w:t>moodle</w:t>
      </w:r>
      <w:proofErr w:type="spellEnd"/>
      <w:r w:rsidRPr="001C7905">
        <w:rPr>
          <w:highlight w:val="yellow"/>
        </w:rPr>
        <w:t>;</w:t>
      </w:r>
    </w:p>
    <w:p w:rsidR="009D758D" w:rsidRDefault="00A21E33" w:rsidP="0066519F">
      <w:pPr>
        <w:jc w:val="both"/>
      </w:pPr>
      <w:proofErr w:type="spellStart"/>
      <w:r>
        <w:t>Idéia</w:t>
      </w:r>
      <w:proofErr w:type="spellEnd"/>
      <w:r>
        <w:t xml:space="preserve"> de que os </w:t>
      </w:r>
      <w:r w:rsidRPr="001C7905">
        <w:rPr>
          <w:color w:val="FF0000"/>
        </w:rPr>
        <w:t xml:space="preserve">professores tivessem um formulário anônimo para dar sua </w:t>
      </w:r>
      <w:r w:rsidR="006E28E3" w:rsidRPr="001C7905">
        <w:rPr>
          <w:color w:val="FF0000"/>
        </w:rPr>
        <w:t>opinião</w:t>
      </w:r>
      <w:r w:rsidRPr="001C7905">
        <w:rPr>
          <w:color w:val="FF0000"/>
        </w:rPr>
        <w:t xml:space="preserve"> sobre a d</w:t>
      </w:r>
      <w:r w:rsidR="00D41B2D" w:rsidRPr="001C7905">
        <w:rPr>
          <w:color w:val="FF0000"/>
        </w:rPr>
        <w:t>isciplina</w:t>
      </w:r>
      <w:r w:rsidR="00D41B2D">
        <w:t xml:space="preserve">. A avaliação dos professores poderia ser utilizada pelos coordenadores para fazer o relatório para à COC/CAEG. </w:t>
      </w:r>
      <w:r w:rsidR="009D758D">
        <w:t>(</w:t>
      </w:r>
      <w:r w:rsidR="009D758D" w:rsidRPr="001C7905">
        <w:rPr>
          <w:color w:val="FF0000"/>
          <w:highlight w:val="yellow"/>
        </w:rPr>
        <w:t>Anexo: sugestão de formulário</w:t>
      </w:r>
      <w:r w:rsidR="009D758D">
        <w:t>).</w:t>
      </w:r>
    </w:p>
    <w:p w:rsidR="00A21E33" w:rsidRDefault="00D41B2D" w:rsidP="0066519F">
      <w:pPr>
        <w:jc w:val="both"/>
      </w:pPr>
      <w:r>
        <w:lastRenderedPageBreak/>
        <w:t>(</w:t>
      </w:r>
      <w:r w:rsidR="009D758D">
        <w:t xml:space="preserve">Foi citado </w:t>
      </w:r>
      <w:r>
        <w:t xml:space="preserve">superficialmente </w:t>
      </w:r>
      <w:r w:rsidR="009D758D">
        <w:t xml:space="preserve">em outro a necessidade do </w:t>
      </w:r>
      <w:r>
        <w:t xml:space="preserve">anonimato </w:t>
      </w:r>
      <w:r w:rsidR="009D758D">
        <w:t xml:space="preserve">do professor para ser possível que o coordenador da disciplina também </w:t>
      </w:r>
      <w:r w:rsidR="0066519F">
        <w:t xml:space="preserve">seja </w:t>
      </w:r>
      <w:r w:rsidR="009D758D">
        <w:t>avaliado</w:t>
      </w:r>
      <w:r>
        <w:t>).</w:t>
      </w:r>
    </w:p>
    <w:p w:rsidR="00D41B2D" w:rsidRDefault="00D41B2D" w:rsidP="0066519F">
      <w:pPr>
        <w:jc w:val="both"/>
      </w:pPr>
    </w:p>
    <w:p w:rsidR="001C7905" w:rsidRDefault="00D41B2D" w:rsidP="0066519F">
      <w:pPr>
        <w:spacing w:after="0" w:line="360" w:lineRule="auto"/>
        <w:jc w:val="both"/>
        <w:rPr>
          <w:b/>
        </w:rPr>
      </w:pPr>
      <w:r>
        <w:rPr>
          <w:b/>
        </w:rPr>
        <w:t xml:space="preserve"> </w:t>
      </w:r>
    </w:p>
    <w:p w:rsidR="001C7905" w:rsidRDefault="001C7905" w:rsidP="0066519F">
      <w:pPr>
        <w:spacing w:after="0" w:line="360" w:lineRule="auto"/>
        <w:jc w:val="both"/>
        <w:rPr>
          <w:b/>
        </w:rPr>
      </w:pPr>
    </w:p>
    <w:p w:rsidR="001C7905" w:rsidRDefault="001C7905" w:rsidP="0066519F">
      <w:pPr>
        <w:spacing w:after="0" w:line="360" w:lineRule="auto"/>
        <w:jc w:val="both"/>
        <w:rPr>
          <w:b/>
        </w:rPr>
      </w:pPr>
    </w:p>
    <w:p w:rsidR="00D41B2D" w:rsidRPr="00863726" w:rsidRDefault="00D41B2D" w:rsidP="0066519F">
      <w:pPr>
        <w:spacing w:after="0" w:line="360" w:lineRule="auto"/>
        <w:jc w:val="both"/>
        <w:rPr>
          <w:b/>
        </w:rPr>
      </w:pPr>
      <w:r w:rsidRPr="00863726">
        <w:rPr>
          <w:b/>
        </w:rPr>
        <w:t>2. Indicadores de qualidade de disciplinas de graduação</w:t>
      </w:r>
    </w:p>
    <w:p w:rsidR="00D41B2D" w:rsidRDefault="00D41B2D" w:rsidP="0066519F">
      <w:pPr>
        <w:jc w:val="both"/>
        <w:rPr>
          <w:b/>
        </w:rPr>
      </w:pPr>
      <w:r>
        <w:rPr>
          <w:b/>
        </w:rPr>
        <w:t>Comentários sobre o Domínio II</w:t>
      </w:r>
      <w:r w:rsidRPr="00D41B2D">
        <w:rPr>
          <w:b/>
        </w:rPr>
        <w:t xml:space="preserve">I – </w:t>
      </w:r>
      <w:r>
        <w:rPr>
          <w:b/>
        </w:rPr>
        <w:t>Estratégias de aprendizagem</w:t>
      </w:r>
    </w:p>
    <w:p w:rsidR="009D758D" w:rsidRDefault="009D758D" w:rsidP="0066519F">
      <w:pPr>
        <w:jc w:val="both"/>
      </w:pPr>
      <w:r>
        <w:t xml:space="preserve">- </w:t>
      </w:r>
      <w:r w:rsidRPr="009D758D">
        <w:t>F</w:t>
      </w:r>
      <w:r>
        <w:t xml:space="preserve">oi considerado que o item </w:t>
      </w:r>
      <w:proofErr w:type="gramStart"/>
      <w:r>
        <w:t>3</w:t>
      </w:r>
      <w:proofErr w:type="gramEnd"/>
      <w:r>
        <w:t xml:space="preserve"> (as estratégias utilizadas privilegiam o </w:t>
      </w:r>
      <w:r w:rsidR="0066519F">
        <w:t>envolvimento</w:t>
      </w:r>
      <w:r>
        <w:t xml:space="preserve"> e a participação ativa dos estudantes) e o  item 5 (as atividades </w:t>
      </w:r>
      <w:r w:rsidR="0066519F">
        <w:t>propostas</w:t>
      </w:r>
      <w:r>
        <w:t xml:space="preserve"> motivam o estudante e despertam seu interesse) apresentavam sobreposição e poderiam ser fundidas;</w:t>
      </w:r>
    </w:p>
    <w:p w:rsidR="009D758D" w:rsidRDefault="009D758D" w:rsidP="0066519F">
      <w:pPr>
        <w:jc w:val="both"/>
      </w:pPr>
      <w:r>
        <w:t>- Foi considerado que os dois últimos itens também estavam sobrepostos e poderiam ser fundidos. Tirar o termo “há preocupação” e colocar: “O aluno é introduzido às atividades com as quais não está familiarizado”?</w:t>
      </w:r>
    </w:p>
    <w:p w:rsidR="009D758D" w:rsidRDefault="009D758D" w:rsidP="0066519F">
      <w:pPr>
        <w:jc w:val="both"/>
      </w:pPr>
      <w:r>
        <w:t>Outras sugestões:</w:t>
      </w:r>
    </w:p>
    <w:p w:rsidR="003D3E54" w:rsidRDefault="009D758D" w:rsidP="0066519F">
      <w:pPr>
        <w:jc w:val="both"/>
      </w:pPr>
      <w:r>
        <w:t>- São oferecidas diferentes estratégias de ensino e aprendizagem?</w:t>
      </w:r>
    </w:p>
    <w:p w:rsidR="009D758D" w:rsidRDefault="003D3E54" w:rsidP="0066519F">
      <w:pPr>
        <w:jc w:val="both"/>
      </w:pPr>
      <w:r>
        <w:t xml:space="preserve">- O professor </w:t>
      </w:r>
      <w:r w:rsidR="009D758D">
        <w:t>utiliza problemas para introduzir o assunto; situações reais; casos clínicos</w:t>
      </w:r>
      <w:r>
        <w:t xml:space="preserve">; </w:t>
      </w:r>
      <w:proofErr w:type="spellStart"/>
      <w:r>
        <w:t>etc</w:t>
      </w:r>
      <w:proofErr w:type="spellEnd"/>
      <w:r>
        <w:t xml:space="preserve">? </w:t>
      </w:r>
    </w:p>
    <w:p w:rsidR="003D3E54" w:rsidRDefault="003D3E54" w:rsidP="0066519F">
      <w:pPr>
        <w:jc w:val="both"/>
      </w:pPr>
    </w:p>
    <w:p w:rsidR="003D3E54" w:rsidRDefault="003D3E54" w:rsidP="0066519F">
      <w:pPr>
        <w:jc w:val="both"/>
      </w:pPr>
    </w:p>
    <w:p w:rsidR="003D3E54" w:rsidRDefault="003D3E54" w:rsidP="0066519F">
      <w:pPr>
        <w:jc w:val="both"/>
      </w:pPr>
    </w:p>
    <w:p w:rsidR="00D41B2D" w:rsidRDefault="003D3E54" w:rsidP="0066519F">
      <w:pPr>
        <w:jc w:val="both"/>
        <w:rPr>
          <w:b/>
        </w:rPr>
      </w:pPr>
      <w:r>
        <w:rPr>
          <w:b/>
        </w:rPr>
        <w:t>Anexo: Suge</w:t>
      </w:r>
      <w:r w:rsidR="00851ECC">
        <w:rPr>
          <w:b/>
        </w:rPr>
        <w:t>stões escritas por uma das professoras participantes do grupo</w:t>
      </w:r>
      <w:bookmarkStart w:id="0" w:name="_GoBack"/>
      <w:bookmarkEnd w:id="0"/>
      <w:r>
        <w:rPr>
          <w:b/>
        </w:rPr>
        <w:t xml:space="preserve"> para o formulário de avaliação da disciplina pelo professor e pelo aluno:</w:t>
      </w:r>
    </w:p>
    <w:p w:rsidR="003D3E54" w:rsidRDefault="003D3E54" w:rsidP="0066519F">
      <w:pPr>
        <w:jc w:val="both"/>
      </w:pPr>
      <w:r>
        <w:t>- Quanto você acredita que esta disciplina é importante para a formação do aluno em sua profissão.</w:t>
      </w:r>
    </w:p>
    <w:p w:rsidR="003D3E54" w:rsidRDefault="003D3E54" w:rsidP="0066519F">
      <w:pPr>
        <w:jc w:val="both"/>
      </w:pPr>
      <w:r>
        <w:t xml:space="preserve"> - Quanto você acredita que se dedicou a esta disciplina</w:t>
      </w:r>
    </w:p>
    <w:p w:rsidR="003D3E54" w:rsidRDefault="003D3E54" w:rsidP="0066519F">
      <w:pPr>
        <w:jc w:val="both"/>
      </w:pPr>
      <w:r>
        <w:t>- O que você acredita que contribui/ contribuiu para a melhora da disciplina/estágio?</w:t>
      </w:r>
    </w:p>
    <w:p w:rsidR="003D3E54" w:rsidRDefault="0066519F" w:rsidP="0066519F">
      <w:pPr>
        <w:pStyle w:val="PargrafodaLista"/>
        <w:numPr>
          <w:ilvl w:val="0"/>
          <w:numId w:val="3"/>
        </w:numPr>
        <w:jc w:val="both"/>
      </w:pPr>
      <w:r>
        <w:t>Equipamento</w:t>
      </w:r>
      <w:r w:rsidR="003D3E54">
        <w:t xml:space="preserve">; b) material de apoio; c) local </w:t>
      </w:r>
      <w:proofErr w:type="gramStart"/>
      <w:r w:rsidR="003D3E54">
        <w:t>adequado ;</w:t>
      </w:r>
      <w:proofErr w:type="gramEnd"/>
      <w:r w:rsidR="003D3E54">
        <w:t xml:space="preserve">  c) semestre adequado; d) alunos interessados; e) acrescentar outros domínios;</w:t>
      </w:r>
    </w:p>
    <w:p w:rsidR="003D3E54" w:rsidRDefault="003D3E54" w:rsidP="0066519F">
      <w:pPr>
        <w:jc w:val="both"/>
      </w:pPr>
      <w:r>
        <w:t>- Idem para piora</w:t>
      </w:r>
    </w:p>
    <w:p w:rsidR="003D3E54" w:rsidRDefault="003D3E54" w:rsidP="0066519F">
      <w:pPr>
        <w:jc w:val="both"/>
      </w:pPr>
      <w:r>
        <w:t>- Qual nota você daria para seu desempenho na disciplina?</w:t>
      </w:r>
    </w:p>
    <w:p w:rsidR="003D3E54" w:rsidRDefault="003D3E54" w:rsidP="0066519F">
      <w:pPr>
        <w:jc w:val="both"/>
      </w:pPr>
      <w:r w:rsidRPr="003D3E54">
        <w:t xml:space="preserve">- Há </w:t>
      </w:r>
      <w:r w:rsidRPr="003D3E54">
        <w:rPr>
          <w:i/>
        </w:rPr>
        <w:t>feedback</w:t>
      </w:r>
      <w:r w:rsidRPr="003D3E54">
        <w:t xml:space="preserve"> para os alunos</w:t>
      </w:r>
      <w:r>
        <w:t xml:space="preserve"> e para o professor</w:t>
      </w:r>
      <w:r w:rsidRPr="003D3E54">
        <w:t>?</w:t>
      </w:r>
    </w:p>
    <w:p w:rsidR="003D3E54" w:rsidRDefault="003D3E54" w:rsidP="0066519F">
      <w:pPr>
        <w:jc w:val="both"/>
      </w:pPr>
      <w:r>
        <w:t xml:space="preserve">- Sua experiência pode contribuir para a melhora da disciplina ou estágio, deixe sua sugestão:  </w:t>
      </w:r>
    </w:p>
    <w:p w:rsidR="003D3E54" w:rsidRDefault="003D3E54" w:rsidP="003D3E54"/>
    <w:p w:rsidR="00D41B2D" w:rsidRPr="00D41B2D" w:rsidRDefault="00D41B2D" w:rsidP="003E7B02">
      <w:pPr>
        <w:rPr>
          <w:b/>
        </w:rPr>
      </w:pPr>
    </w:p>
    <w:sectPr w:rsidR="00D41B2D" w:rsidRPr="00D41B2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092F2C"/>
    <w:multiLevelType w:val="multilevel"/>
    <w:tmpl w:val="AB06A9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43B54649"/>
    <w:multiLevelType w:val="hybridMultilevel"/>
    <w:tmpl w:val="4FE2F968"/>
    <w:lvl w:ilvl="0" w:tplc="0416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4F582E39"/>
    <w:multiLevelType w:val="hybridMultilevel"/>
    <w:tmpl w:val="10225E7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NDAxNrI0MbSwtDRT0lEKTi0uzszPAykwrAUAr8xqvywAAAA="/>
  </w:docVars>
  <w:rsids>
    <w:rsidRoot w:val="003E7B02"/>
    <w:rsid w:val="0018498B"/>
    <w:rsid w:val="001C7905"/>
    <w:rsid w:val="003D3E54"/>
    <w:rsid w:val="003E7B02"/>
    <w:rsid w:val="0066519F"/>
    <w:rsid w:val="006E28E3"/>
    <w:rsid w:val="00851ECC"/>
    <w:rsid w:val="00985696"/>
    <w:rsid w:val="009D758D"/>
    <w:rsid w:val="00A21E33"/>
    <w:rsid w:val="00D41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21E33"/>
    <w:pPr>
      <w:spacing w:after="200" w:line="27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21E33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iente</cp:lastModifiedBy>
  <cp:revision>2</cp:revision>
  <dcterms:created xsi:type="dcterms:W3CDTF">2019-05-06T12:17:00Z</dcterms:created>
  <dcterms:modified xsi:type="dcterms:W3CDTF">2019-05-06T12:17:00Z</dcterms:modified>
</cp:coreProperties>
</file>